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7C27" w:rsidRDefault="00924B17" w:rsidP="00592BAF">
      <w:pPr>
        <w:pStyle w:val="Standard"/>
        <w:rPr>
          <w:rFonts w:asciiTheme="minorHAnsi" w:hAnsiTheme="minorHAnsi" w:cstheme="minorHAnsi"/>
          <w:b/>
          <w:sz w:val="28"/>
          <w:szCs w:val="24"/>
          <w:lang w:val="da-DK"/>
        </w:rPr>
      </w:pPr>
      <w:r w:rsidRPr="005056F9">
        <w:rPr>
          <w:rFonts w:asciiTheme="minorHAnsi" w:hAnsiTheme="minorHAnsi" w:cstheme="minorHAnsi"/>
          <w:b/>
          <w:sz w:val="28"/>
          <w:szCs w:val="24"/>
          <w:lang w:val="da-DK"/>
        </w:rPr>
        <w:t>Skabelo</w:t>
      </w:r>
      <w:r w:rsidR="00D87C27">
        <w:rPr>
          <w:rFonts w:asciiTheme="minorHAnsi" w:hAnsiTheme="minorHAnsi" w:cstheme="minorHAnsi"/>
          <w:b/>
          <w:sz w:val="28"/>
          <w:szCs w:val="24"/>
          <w:lang w:val="da-DK"/>
        </w:rPr>
        <w:t>n – Opstilling til kandidat</w:t>
      </w:r>
    </w:p>
    <w:p w:rsidR="00D87C27" w:rsidRPr="00592BAF" w:rsidRDefault="00D87C27" w:rsidP="00592BAF">
      <w:pPr>
        <w:pStyle w:val="Standard"/>
        <w:rPr>
          <w:rFonts w:asciiTheme="minorHAnsi" w:hAnsiTheme="minorHAnsi" w:cstheme="minorHAnsi"/>
          <w:b/>
          <w:sz w:val="28"/>
          <w:szCs w:val="24"/>
          <w:lang w:val="da-DK"/>
        </w:rPr>
      </w:pPr>
    </w:p>
    <w:p w:rsidR="00924B17" w:rsidRPr="005056F9" w:rsidRDefault="00924B17" w:rsidP="00924B17">
      <w:pPr>
        <w:rPr>
          <w:b/>
          <w:sz w:val="24"/>
          <w:szCs w:val="24"/>
          <w:lang w:val="da-DK"/>
        </w:rPr>
      </w:pPr>
      <w:r w:rsidRPr="005056F9">
        <w:rPr>
          <w:b/>
          <w:sz w:val="24"/>
          <w:szCs w:val="24"/>
          <w:lang w:val="da-DK"/>
        </w:rPr>
        <w:t xml:space="preserve">Husk navn, kontaktoplysninger (mail) og et billede i dit opstillingsgrundlag. </w:t>
      </w:r>
    </w:p>
    <w:p w:rsidR="00924B17" w:rsidRPr="005056F9" w:rsidRDefault="00924B17" w:rsidP="00924B17">
      <w:pPr>
        <w:rPr>
          <w:b/>
          <w:sz w:val="24"/>
          <w:szCs w:val="24"/>
          <w:lang w:val="da-DK"/>
        </w:rPr>
      </w:pPr>
      <w:r w:rsidRPr="005056F9">
        <w:rPr>
          <w:b/>
          <w:sz w:val="24"/>
          <w:szCs w:val="24"/>
          <w:lang w:val="da-DK"/>
        </w:rPr>
        <w:t xml:space="preserve">Opstillingsgrundlaget skal </w:t>
      </w:r>
      <w:r w:rsidR="00592BAF">
        <w:rPr>
          <w:b/>
          <w:sz w:val="24"/>
          <w:szCs w:val="24"/>
          <w:lang w:val="da-DK"/>
        </w:rPr>
        <w:t xml:space="preserve">være maks. to sider og </w:t>
      </w:r>
      <w:r w:rsidR="009B3F27">
        <w:rPr>
          <w:b/>
          <w:sz w:val="24"/>
          <w:szCs w:val="24"/>
          <w:lang w:val="da-DK"/>
        </w:rPr>
        <w:t>kan eksempelvis indeholde</w:t>
      </w:r>
      <w:r w:rsidRPr="005056F9">
        <w:rPr>
          <w:b/>
          <w:sz w:val="24"/>
          <w:szCs w:val="24"/>
          <w:lang w:val="da-DK"/>
        </w:rPr>
        <w:t>:</w:t>
      </w:r>
    </w:p>
    <w:p w:rsidR="00924B17" w:rsidRPr="005056F9" w:rsidRDefault="00924B17" w:rsidP="00924B1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5056F9">
        <w:rPr>
          <w:rFonts w:cstheme="minorHAnsi"/>
          <w:sz w:val="24"/>
          <w:szCs w:val="24"/>
          <w:lang w:val="da-DK"/>
        </w:rPr>
        <w:t xml:space="preserve">En kort præsentation </w:t>
      </w:r>
    </w:p>
    <w:p w:rsidR="00924B17" w:rsidRPr="005056F9" w:rsidRDefault="00924B17" w:rsidP="00924B1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5056F9">
        <w:rPr>
          <w:rFonts w:cstheme="minorHAnsi"/>
          <w:sz w:val="24"/>
          <w:szCs w:val="24"/>
          <w:lang w:val="da-DK"/>
        </w:rPr>
        <w:t xml:space="preserve">Din motivation for at stille op for Alternativet </w:t>
      </w:r>
    </w:p>
    <w:p w:rsidR="00924B17" w:rsidRPr="005056F9" w:rsidRDefault="00675E27" w:rsidP="00675E27">
      <w:pPr>
        <w:pStyle w:val="Listeafsnit"/>
        <w:numPr>
          <w:ilvl w:val="0"/>
          <w:numId w:val="2"/>
        </w:numPr>
        <w:ind w:left="714" w:hanging="357"/>
        <w:contextualSpacing w:val="0"/>
        <w:rPr>
          <w:rStyle w:val="fontstyle31"/>
          <w:rFonts w:asciiTheme="minorHAnsi" w:hAnsiTheme="minorHAnsi" w:cstheme="minorHAnsi"/>
          <w:color w:val="auto"/>
          <w:lang w:val="da-DK"/>
        </w:rPr>
      </w:pPr>
      <w:r w:rsidRPr="005056F9">
        <w:rPr>
          <w:rStyle w:val="fontstyle31"/>
          <w:rFonts w:asciiTheme="minorHAnsi" w:hAnsiTheme="minorHAnsi" w:cstheme="minorHAnsi"/>
          <w:lang w:val="da-DK"/>
        </w:rPr>
        <w:t xml:space="preserve">Lidt om hvad du mener er de vigtigste politiske visioner for Alternativet </w:t>
      </w:r>
      <w:r w:rsidR="005056F9" w:rsidRPr="005056F9">
        <w:rPr>
          <w:rStyle w:val="fontstyle31"/>
          <w:rFonts w:asciiTheme="minorHAnsi" w:hAnsiTheme="minorHAnsi" w:cstheme="minorHAnsi"/>
          <w:lang w:val="da-DK"/>
        </w:rPr>
        <w:t>i regionsrådet / folketinget</w:t>
      </w:r>
      <w:r w:rsidR="009B3F27">
        <w:rPr>
          <w:rStyle w:val="fontstyle31"/>
          <w:rFonts w:asciiTheme="minorHAnsi" w:hAnsiTheme="minorHAnsi" w:cstheme="minorHAnsi"/>
          <w:lang w:val="da-DK"/>
        </w:rPr>
        <w:t xml:space="preserve"> / byrådet</w:t>
      </w:r>
      <w:r w:rsidR="005056F9" w:rsidRPr="005056F9">
        <w:rPr>
          <w:rStyle w:val="fontstyle31"/>
          <w:rFonts w:asciiTheme="minorHAnsi" w:hAnsiTheme="minorHAnsi" w:cstheme="minorHAnsi"/>
          <w:lang w:val="da-DK"/>
        </w:rPr>
        <w:t>.</w:t>
      </w:r>
    </w:p>
    <w:p w:rsidR="00675E27" w:rsidRPr="005056F9" w:rsidRDefault="005056F9" w:rsidP="00675E2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5056F9">
        <w:rPr>
          <w:rFonts w:cstheme="minorHAnsi"/>
          <w:sz w:val="24"/>
          <w:szCs w:val="24"/>
          <w:lang w:val="da-DK"/>
        </w:rPr>
        <w:t xml:space="preserve">Lidt om dine personlige </w:t>
      </w:r>
      <w:r w:rsidR="00675E27" w:rsidRPr="005056F9">
        <w:rPr>
          <w:rFonts w:cstheme="minorHAnsi"/>
          <w:sz w:val="24"/>
          <w:szCs w:val="24"/>
          <w:lang w:val="da-DK"/>
        </w:rPr>
        <w:t>politiske mærkesager</w:t>
      </w:r>
    </w:p>
    <w:p w:rsidR="00675E27" w:rsidRPr="005056F9" w:rsidRDefault="00924B17" w:rsidP="00924B1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5056F9">
        <w:rPr>
          <w:rFonts w:cstheme="minorHAnsi"/>
          <w:sz w:val="24"/>
          <w:szCs w:val="24"/>
          <w:lang w:val="da-DK"/>
        </w:rPr>
        <w:t xml:space="preserve">Dine tanker omkring </w:t>
      </w:r>
      <w:r w:rsidR="00675E27" w:rsidRPr="005056F9">
        <w:rPr>
          <w:rFonts w:cstheme="minorHAnsi"/>
          <w:sz w:val="24"/>
          <w:szCs w:val="24"/>
          <w:lang w:val="da-DK"/>
        </w:rPr>
        <w:t>hvordan</w:t>
      </w:r>
      <w:r w:rsidRPr="005056F9">
        <w:rPr>
          <w:rFonts w:cstheme="minorHAnsi"/>
          <w:sz w:val="24"/>
          <w:szCs w:val="24"/>
          <w:lang w:val="da-DK"/>
        </w:rPr>
        <w:t xml:space="preserve"> en ”Alternativ” </w:t>
      </w:r>
      <w:r w:rsidR="00675E27" w:rsidRPr="005056F9">
        <w:rPr>
          <w:rFonts w:cstheme="minorHAnsi"/>
          <w:sz w:val="24"/>
          <w:szCs w:val="24"/>
          <w:lang w:val="da-DK"/>
        </w:rPr>
        <w:t>politiker går til</w:t>
      </w:r>
      <w:r w:rsidR="005056F9" w:rsidRPr="005056F9">
        <w:rPr>
          <w:rFonts w:cstheme="minorHAnsi"/>
          <w:sz w:val="24"/>
          <w:szCs w:val="24"/>
          <w:lang w:val="da-DK"/>
        </w:rPr>
        <w:t xml:space="preserve"> </w:t>
      </w:r>
      <w:r w:rsidR="00675E27" w:rsidRPr="005056F9">
        <w:rPr>
          <w:rFonts w:cstheme="minorHAnsi"/>
          <w:sz w:val="24"/>
          <w:szCs w:val="24"/>
          <w:lang w:val="da-DK"/>
        </w:rPr>
        <w:t xml:space="preserve">arbejdet </w:t>
      </w:r>
    </w:p>
    <w:p w:rsidR="00675E27" w:rsidRPr="005056F9" w:rsidRDefault="00924B17" w:rsidP="00675E27">
      <w:pPr>
        <w:pStyle w:val="Listeafsnit"/>
        <w:numPr>
          <w:ilvl w:val="0"/>
          <w:numId w:val="2"/>
        </w:numPr>
        <w:ind w:left="714" w:hanging="357"/>
        <w:contextualSpacing w:val="0"/>
        <w:rPr>
          <w:rFonts w:cstheme="minorHAnsi"/>
          <w:sz w:val="24"/>
          <w:szCs w:val="24"/>
          <w:lang w:val="da-DK"/>
        </w:rPr>
      </w:pPr>
      <w:r w:rsidRPr="005056F9">
        <w:rPr>
          <w:rFonts w:cstheme="minorHAnsi"/>
          <w:sz w:val="24"/>
          <w:szCs w:val="24"/>
          <w:lang w:val="da-DK"/>
        </w:rPr>
        <w:t>Refleksion omkring dine mindre stærke sider ifm. at være politiker</w:t>
      </w:r>
    </w:p>
    <w:p w:rsidR="005056F9" w:rsidRDefault="005056F9" w:rsidP="005056F9">
      <w:pPr>
        <w:rPr>
          <w:rStyle w:val="fontstyle01"/>
          <w:b/>
          <w:lang w:val="da-DK"/>
        </w:rPr>
      </w:pPr>
    </w:p>
    <w:p w:rsidR="005056F9" w:rsidRPr="005056F9" w:rsidRDefault="005056F9" w:rsidP="005056F9">
      <w:pPr>
        <w:rPr>
          <w:i/>
          <w:sz w:val="24"/>
          <w:szCs w:val="24"/>
          <w:lang w:val="da-DK"/>
        </w:rPr>
      </w:pPr>
      <w:r w:rsidRPr="005056F9">
        <w:rPr>
          <w:i/>
          <w:sz w:val="24"/>
          <w:szCs w:val="24"/>
          <w:lang w:val="da-DK"/>
        </w:rPr>
        <w:t xml:space="preserve">Vær opmærksom på, at man skal have været medlem af Alternativet i </w:t>
      </w:r>
      <w:r w:rsidRPr="005056F9">
        <w:rPr>
          <w:i/>
          <w:sz w:val="24"/>
          <w:szCs w:val="24"/>
          <w:u w:val="single"/>
          <w:lang w:val="da-DK"/>
        </w:rPr>
        <w:t>mindst tre måneder</w:t>
      </w:r>
      <w:r w:rsidRPr="005056F9">
        <w:rPr>
          <w:i/>
          <w:sz w:val="24"/>
          <w:szCs w:val="24"/>
          <w:lang w:val="da-DK"/>
        </w:rPr>
        <w:t xml:space="preserve"> (til opstillingsmødet den 1. april), for at kunne stille op som kandidat.  </w:t>
      </w:r>
    </w:p>
    <w:p w:rsidR="00592BAF" w:rsidRDefault="00592BAF" w:rsidP="005056F9">
      <w:pPr>
        <w:rPr>
          <w:rStyle w:val="fontstyle01"/>
          <w:b/>
          <w:i w:val="0"/>
          <w:lang w:val="da-DK"/>
        </w:rPr>
      </w:pPr>
      <w:bookmarkStart w:id="0" w:name="_GoBack"/>
      <w:bookmarkEnd w:id="0"/>
    </w:p>
    <w:p w:rsidR="005056F9" w:rsidRPr="00592BAF" w:rsidRDefault="00592BAF" w:rsidP="005056F9">
      <w:pPr>
        <w:rPr>
          <w:rStyle w:val="fontstyle01"/>
          <w:b/>
          <w:i w:val="0"/>
          <w:lang w:val="da-DK"/>
        </w:rPr>
      </w:pPr>
      <w:r>
        <w:rPr>
          <w:rStyle w:val="fontstyle01"/>
          <w:b/>
          <w:i w:val="0"/>
          <w:lang w:val="da-DK"/>
        </w:rPr>
        <w:t>Send dit opstillingsgrundlag til uffe.hjortshoej@</w:t>
      </w:r>
      <w:r w:rsidR="001B6829">
        <w:rPr>
          <w:rStyle w:val="fontstyle01"/>
          <w:b/>
          <w:i w:val="0"/>
          <w:lang w:val="da-DK"/>
        </w:rPr>
        <w:t>alternativet.dk</w:t>
      </w:r>
    </w:p>
    <w:p w:rsidR="005056F9" w:rsidRDefault="005056F9" w:rsidP="005056F9">
      <w:pPr>
        <w:rPr>
          <w:rStyle w:val="fontstyle01"/>
          <w:b/>
          <w:lang w:val="da-DK"/>
        </w:rPr>
      </w:pPr>
      <w:r>
        <w:rPr>
          <w:rStyle w:val="fontstyle01"/>
          <w:b/>
          <w:lang w:val="da-DK"/>
        </w:rPr>
        <w:br w:type="page"/>
      </w:r>
    </w:p>
    <w:p w:rsidR="005056F9" w:rsidRDefault="00675E27" w:rsidP="005056F9">
      <w:pPr>
        <w:rPr>
          <w:rStyle w:val="fontstyle01"/>
          <w:b/>
          <w:lang w:val="da-DK"/>
        </w:rPr>
      </w:pPr>
      <w:r w:rsidRPr="00675E27">
        <w:rPr>
          <w:rStyle w:val="fontstyle01"/>
          <w:b/>
          <w:lang w:val="da-DK"/>
        </w:rPr>
        <w:lastRenderedPageBreak/>
        <w:t xml:space="preserve">De følgende spørgsmål kan bruges som inspiration </w:t>
      </w:r>
      <w:r>
        <w:rPr>
          <w:rStyle w:val="fontstyle01"/>
          <w:b/>
          <w:lang w:val="da-DK"/>
        </w:rPr>
        <w:t xml:space="preserve">ifm. opstillingsgrundlaget </w:t>
      </w:r>
      <w:r w:rsidRPr="00675E27">
        <w:rPr>
          <w:rStyle w:val="fontstyle01"/>
          <w:b/>
          <w:lang w:val="da-DK"/>
        </w:rPr>
        <w:t>og vil desuden være u</w:t>
      </w:r>
      <w:r w:rsidR="005056F9">
        <w:rPr>
          <w:rStyle w:val="fontstyle01"/>
          <w:b/>
          <w:lang w:val="da-DK"/>
        </w:rPr>
        <w:t>dgangspunktet for den snak med kandidatudvalget</w:t>
      </w:r>
      <w:r w:rsidRPr="00675E27">
        <w:rPr>
          <w:rStyle w:val="fontstyle01"/>
          <w:b/>
          <w:lang w:val="da-DK"/>
        </w:rPr>
        <w:t>,</w:t>
      </w:r>
      <w:r w:rsidR="005056F9">
        <w:rPr>
          <w:rStyle w:val="fontstyle01"/>
          <w:b/>
          <w:lang w:val="da-DK"/>
        </w:rPr>
        <w:t xml:space="preserve"> som du vil blive inviteret til.</w:t>
      </w:r>
    </w:p>
    <w:p w:rsidR="00924B17" w:rsidRPr="005056F9" w:rsidRDefault="00924B17" w:rsidP="005056F9">
      <w:pPr>
        <w:pStyle w:val="Listeafsnit"/>
        <w:numPr>
          <w:ilvl w:val="0"/>
          <w:numId w:val="6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5056F9">
        <w:rPr>
          <w:rFonts w:ascii="Calibri" w:hAnsi="Calibri" w:cs="Calibri"/>
          <w:color w:val="000000"/>
          <w:sz w:val="24"/>
          <w:szCs w:val="24"/>
          <w:lang w:val="da-DK"/>
        </w:rPr>
        <w:t>Hvorfor er du en god repræsentant for Alternativet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god til at bruge Alternativets værdie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Lytter du reelt til andres argumente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en behagelig debattø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Kan du tale om ulemper ved egne forslag, ikke kun fordele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Tager du godt imod direkte kritik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Opsøger og værdsætter du konstruktiv feedback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en overbevisende tale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Holder du hovedet koldt i en debat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vidende om mange forskellige område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specialist på specifikke områder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Får du andre til at følge sig god tilpas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god til at få grupper til at arbejde</w:t>
      </w:r>
      <w:r w:rsidR="00675E27" w:rsidRPr="00675E27">
        <w:rPr>
          <w:rFonts w:ascii="Calibri" w:hAnsi="Calibri" w:cs="Calibri"/>
          <w:color w:val="000000"/>
          <w:sz w:val="24"/>
          <w:szCs w:val="24"/>
          <w:lang w:val="da-DK"/>
        </w:rPr>
        <w:t xml:space="preserve"> og til at</w:t>
      </w: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 xml:space="preserve"> skabe motivation omkring dig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Kan du sætte dig ind i nye problemstillinger hurtigt?</w:t>
      </w:r>
    </w:p>
    <w:p w:rsidR="00924B17" w:rsidRPr="00675E27" w:rsidRDefault="00924B17" w:rsidP="00924B1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Fonts w:ascii="Calibri" w:hAnsi="Calibri" w:cs="Calibri"/>
          <w:color w:val="000000"/>
          <w:sz w:val="24"/>
          <w:szCs w:val="24"/>
          <w:lang w:val="da-DK"/>
        </w:rPr>
        <w:t>Er du løsningsorienteret?</w:t>
      </w:r>
      <w:r w:rsidR="00675E27" w:rsidRPr="00675E27">
        <w:rPr>
          <w:rFonts w:ascii="Calibri" w:hAnsi="Calibri" w:cs="Calibri"/>
          <w:color w:val="000000"/>
          <w:sz w:val="24"/>
          <w:szCs w:val="24"/>
          <w:lang w:val="da-DK"/>
        </w:rPr>
        <w:t xml:space="preserve"> Visionær?</w:t>
      </w:r>
    </w:p>
    <w:p w:rsidR="00675E27" w:rsidRPr="00675E27" w:rsidRDefault="00675E27" w:rsidP="00675E2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Style w:val="fontstyle31"/>
          <w:lang w:val="da-DK"/>
        </w:rPr>
        <w:t>Hvordan kunne du tænke dig at samarbejde med frivillige og medlemmer både som</w:t>
      </w:r>
      <w:r w:rsidRPr="00675E27">
        <w:rPr>
          <w:rFonts w:ascii="Calibri" w:hAnsi="Calibri" w:cs="Calibri"/>
          <w:color w:val="000000"/>
          <w:lang w:val="da-DK"/>
        </w:rPr>
        <w:br/>
      </w:r>
      <w:r w:rsidRPr="00675E27">
        <w:rPr>
          <w:rStyle w:val="fontstyle31"/>
          <w:lang w:val="da-DK"/>
        </w:rPr>
        <w:t>kandidat og/eller som folkevalgt?</w:t>
      </w:r>
    </w:p>
    <w:p w:rsidR="00675E27" w:rsidRPr="00675E27" w:rsidRDefault="00675E27" w:rsidP="00675E2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Style w:val="fontstyle31"/>
          <w:lang w:val="da-DK"/>
        </w:rPr>
        <w:t>Hvordan tænker du, at du vil arbejde med politisk aktivisme uden for byrådet?</w:t>
      </w:r>
    </w:p>
    <w:p w:rsidR="00675E27" w:rsidRPr="00675E27" w:rsidRDefault="00675E27" w:rsidP="00675E27">
      <w:pPr>
        <w:pStyle w:val="Listeafsnit"/>
        <w:numPr>
          <w:ilvl w:val="0"/>
          <w:numId w:val="5"/>
        </w:numPr>
        <w:rPr>
          <w:rFonts w:ascii="Calibri-Italic" w:hAnsi="Calibri-Italic"/>
          <w:i/>
          <w:iCs/>
          <w:color w:val="000000"/>
          <w:sz w:val="24"/>
          <w:szCs w:val="24"/>
          <w:lang w:val="da-DK"/>
        </w:rPr>
      </w:pPr>
      <w:r w:rsidRPr="00675E27">
        <w:rPr>
          <w:rStyle w:val="fontstyle31"/>
          <w:lang w:val="da-DK"/>
        </w:rPr>
        <w:t>Hvordan tænker du, at samarbejdet mellem dig og andre kandidater vil fungere bedst?</w:t>
      </w:r>
    </w:p>
    <w:sectPr w:rsidR="00675E27" w:rsidRPr="00675E27">
      <w:footerReference w:type="default" r:id="rId7"/>
      <w:pgSz w:w="12240" w:h="15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5EC5" w:rsidRDefault="00585EC5" w:rsidP="00924B17">
      <w:pPr>
        <w:spacing w:after="0" w:line="240" w:lineRule="auto"/>
      </w:pPr>
      <w:r>
        <w:separator/>
      </w:r>
    </w:p>
  </w:endnote>
  <w:endnote w:type="continuationSeparator" w:id="0">
    <w:p w:rsidR="00585EC5" w:rsidRDefault="00585EC5" w:rsidP="00924B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nQuanYi Micro Hei">
    <w:panose1 w:val="00000000000000000000"/>
    <w:charset w:val="00"/>
    <w:family w:val="roman"/>
    <w:notTrueType/>
    <w:pitch w:val="default"/>
  </w:font>
  <w:font w:name="Calibri-Italic">
    <w:altName w:val="Calibri"/>
    <w:panose1 w:val="00000000000000000000"/>
    <w:charset w:val="00"/>
    <w:family w:val="roman"/>
    <w:notTrueType/>
    <w:pitch w:val="default"/>
  </w:font>
  <w:font w:name="MS-Gothic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4B17" w:rsidRDefault="00924B17">
    <w:pPr>
      <w:pStyle w:val="Sidefod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3504842" wp14:editId="79F0D388">
          <wp:simplePos x="0" y="0"/>
          <wp:positionH relativeFrom="column">
            <wp:posOffset>2143125</wp:posOffset>
          </wp:positionH>
          <wp:positionV relativeFrom="paragraph">
            <wp:posOffset>-304800</wp:posOffset>
          </wp:positionV>
          <wp:extent cx="2170027" cy="810636"/>
          <wp:effectExtent l="0" t="0" r="0" b="0"/>
          <wp:wrapNone/>
          <wp:docPr id="2" name="Billede 2" descr="Macintosh HD:Users:deabusklarsen:Desktop:800px-Alt_Logo_Horizontal_S_Vector_RGB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deabusklarsen:Desktop:800px-Alt_Logo_Horizontal_S_Vector_RGB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027" cy="8106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5EC5" w:rsidRDefault="00585EC5" w:rsidP="00924B17">
      <w:pPr>
        <w:spacing w:after="0" w:line="240" w:lineRule="auto"/>
      </w:pPr>
      <w:r>
        <w:separator/>
      </w:r>
    </w:p>
  </w:footnote>
  <w:footnote w:type="continuationSeparator" w:id="0">
    <w:p w:rsidR="00585EC5" w:rsidRDefault="00585EC5" w:rsidP="00924B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E7156"/>
    <w:multiLevelType w:val="hybridMultilevel"/>
    <w:tmpl w:val="E1F07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887C3A"/>
    <w:multiLevelType w:val="hybridMultilevel"/>
    <w:tmpl w:val="05D87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3E6DD3"/>
    <w:multiLevelType w:val="hybridMultilevel"/>
    <w:tmpl w:val="17322B9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D61CA5"/>
    <w:multiLevelType w:val="hybridMultilevel"/>
    <w:tmpl w:val="3C062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577147"/>
    <w:multiLevelType w:val="hybridMultilevel"/>
    <w:tmpl w:val="17FA29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BCF7646"/>
    <w:multiLevelType w:val="hybridMultilevel"/>
    <w:tmpl w:val="49083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240740"/>
    <w:multiLevelType w:val="hybridMultilevel"/>
    <w:tmpl w:val="AC0CE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2NDE2MLM0NLA0tzBW0lEKTi0uzszPAykwrQUAHyx7jywAAAA="/>
  </w:docVars>
  <w:rsids>
    <w:rsidRoot w:val="00924B17"/>
    <w:rsid w:val="000443A6"/>
    <w:rsid w:val="001079EE"/>
    <w:rsid w:val="00172A84"/>
    <w:rsid w:val="001B6829"/>
    <w:rsid w:val="003C41B6"/>
    <w:rsid w:val="004C6DFC"/>
    <w:rsid w:val="004E21A8"/>
    <w:rsid w:val="005056F9"/>
    <w:rsid w:val="00506523"/>
    <w:rsid w:val="00585EC5"/>
    <w:rsid w:val="00592BAF"/>
    <w:rsid w:val="00633EDB"/>
    <w:rsid w:val="00675E27"/>
    <w:rsid w:val="007526EB"/>
    <w:rsid w:val="00924B17"/>
    <w:rsid w:val="009B3F27"/>
    <w:rsid w:val="00A1472E"/>
    <w:rsid w:val="00A3781B"/>
    <w:rsid w:val="00CB33FF"/>
    <w:rsid w:val="00D35863"/>
    <w:rsid w:val="00D72FFB"/>
    <w:rsid w:val="00D87C27"/>
    <w:rsid w:val="00DE3D3A"/>
    <w:rsid w:val="00DF2DF4"/>
    <w:rsid w:val="00E819D1"/>
    <w:rsid w:val="00F27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9CD9B7"/>
  <w15:chartTrackingRefBased/>
  <w15:docId w15:val="{6671F433-52C1-4388-AAE1-CD546DB00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Standard">
    <w:name w:val="Standard"/>
    <w:rsid w:val="00924B17"/>
    <w:pPr>
      <w:tabs>
        <w:tab w:val="left" w:pos="720"/>
      </w:tabs>
      <w:suppressAutoHyphens/>
      <w:spacing w:line="256" w:lineRule="auto"/>
    </w:pPr>
    <w:rPr>
      <w:rFonts w:ascii="Calibri" w:eastAsia="WenQuanYi Micro Hei" w:hAnsi="Calibri" w:cs="Calibri"/>
    </w:rPr>
  </w:style>
  <w:style w:type="paragraph" w:styleId="Sidehoved">
    <w:name w:val="header"/>
    <w:basedOn w:val="Normal"/>
    <w:link w:val="SidehovedTegn"/>
    <w:uiPriority w:val="99"/>
    <w:unhideWhenUsed/>
    <w:rsid w:val="00924B17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924B17"/>
  </w:style>
  <w:style w:type="paragraph" w:styleId="Sidefod">
    <w:name w:val="footer"/>
    <w:basedOn w:val="Normal"/>
    <w:link w:val="SidefodTegn"/>
    <w:uiPriority w:val="99"/>
    <w:unhideWhenUsed/>
    <w:rsid w:val="00924B17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924B17"/>
  </w:style>
  <w:style w:type="paragraph" w:styleId="Listeafsnit">
    <w:name w:val="List Paragraph"/>
    <w:basedOn w:val="Normal"/>
    <w:uiPriority w:val="34"/>
    <w:qFormat/>
    <w:rsid w:val="00924B17"/>
    <w:pPr>
      <w:ind w:left="720"/>
      <w:contextualSpacing/>
    </w:pPr>
  </w:style>
  <w:style w:type="character" w:customStyle="1" w:styleId="fontstyle01">
    <w:name w:val="fontstyle01"/>
    <w:basedOn w:val="Standardskrifttypeiafsnit"/>
    <w:rsid w:val="00924B17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  <w:style w:type="character" w:customStyle="1" w:styleId="fontstyle21">
    <w:name w:val="fontstyle21"/>
    <w:basedOn w:val="Standardskrifttypeiafsnit"/>
    <w:rsid w:val="00924B17"/>
    <w:rPr>
      <w:rFonts w:ascii="MS-Gothic" w:hAnsi="MS-Gothic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Standardskrifttypeiafsnit"/>
    <w:rsid w:val="00924B17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ffe</dc:creator>
  <cp:keywords/>
  <dc:description/>
  <cp:lastModifiedBy>Uffe</cp:lastModifiedBy>
  <cp:revision>6</cp:revision>
  <dcterms:created xsi:type="dcterms:W3CDTF">2017-01-20T13:58:00Z</dcterms:created>
  <dcterms:modified xsi:type="dcterms:W3CDTF">2017-02-16T16:53:00Z</dcterms:modified>
</cp:coreProperties>
</file>